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627D" w14:textId="286F4162" w:rsidR="00B961A8" w:rsidRPr="00845E88" w:rsidRDefault="0072200D" w:rsidP="00B961A8">
      <w:pPr>
        <w:rPr>
          <w:rFonts w:asciiTheme="minorHAnsi" w:hAnsiTheme="minorHAnsi" w:cstheme="minorHAnsi"/>
        </w:rPr>
      </w:pPr>
      <w:bookmarkStart w:id="0" w:name="_Hlk71270084"/>
      <w:r w:rsidRPr="00845E88">
        <w:rPr>
          <w:rFonts w:asciiTheme="minorHAnsi" w:hAnsiTheme="minorHAnsi" w:cstheme="minorHAnsi"/>
        </w:rPr>
        <w:t xml:space="preserve">The new </w:t>
      </w:r>
      <w:r w:rsidR="009820D7" w:rsidRPr="00845E88">
        <w:rPr>
          <w:rFonts w:asciiTheme="minorHAnsi" w:hAnsiTheme="minorHAnsi" w:cstheme="minorHAnsi"/>
        </w:rPr>
        <w:t>2021 ePerformance</w:t>
      </w:r>
      <w:r w:rsidRPr="00845E88">
        <w:rPr>
          <w:rFonts w:asciiTheme="minorHAnsi" w:hAnsiTheme="minorHAnsi" w:cstheme="minorHAnsi"/>
        </w:rPr>
        <w:t xml:space="preserve"> process for employee </w:t>
      </w:r>
      <w:r w:rsidR="00FA04F8" w:rsidRPr="00845E88">
        <w:rPr>
          <w:rFonts w:asciiTheme="minorHAnsi" w:hAnsiTheme="minorHAnsi" w:cstheme="minorHAnsi"/>
        </w:rPr>
        <w:t>appraisal</w:t>
      </w:r>
      <w:r w:rsidR="00BF077C" w:rsidRPr="00845E88">
        <w:rPr>
          <w:rFonts w:asciiTheme="minorHAnsi" w:hAnsiTheme="minorHAnsi" w:cstheme="minorHAnsi"/>
        </w:rPr>
        <w:t xml:space="preserve">s </w:t>
      </w:r>
      <w:r w:rsidR="004B3384" w:rsidRPr="00845E88">
        <w:rPr>
          <w:rFonts w:asciiTheme="minorHAnsi" w:hAnsiTheme="minorHAnsi" w:cstheme="minorHAnsi"/>
        </w:rPr>
        <w:t xml:space="preserve">allows each division within the UM system to design a timeline for </w:t>
      </w:r>
      <w:r w:rsidR="0039436B" w:rsidRPr="00845E88">
        <w:rPr>
          <w:rFonts w:asciiTheme="minorHAnsi" w:hAnsiTheme="minorHAnsi" w:cstheme="minorHAnsi"/>
        </w:rPr>
        <w:t>the process</w:t>
      </w:r>
      <w:r w:rsidR="006E2343" w:rsidRPr="00845E88">
        <w:rPr>
          <w:rFonts w:asciiTheme="minorHAnsi" w:hAnsiTheme="minorHAnsi" w:cstheme="minorHAnsi"/>
        </w:rPr>
        <w:t xml:space="preserve"> that suits the needs of the division.  </w:t>
      </w:r>
      <w:r w:rsidR="004C326E" w:rsidRPr="00845E88">
        <w:rPr>
          <w:rFonts w:asciiTheme="minorHAnsi" w:hAnsiTheme="minorHAnsi" w:cstheme="minorHAnsi"/>
        </w:rPr>
        <w:t xml:space="preserve">As a result, </w:t>
      </w:r>
      <w:r w:rsidR="00B717BC" w:rsidRPr="00845E88">
        <w:rPr>
          <w:rFonts w:asciiTheme="minorHAnsi" w:hAnsiTheme="minorHAnsi" w:cstheme="minorHAnsi"/>
        </w:rPr>
        <w:t xml:space="preserve">the CAHS will follow this timeline.  </w:t>
      </w:r>
    </w:p>
    <w:p w14:paraId="3921EA53" w14:textId="7CF27E77" w:rsidR="00B717BC" w:rsidRPr="00845E88" w:rsidRDefault="00B717BC" w:rsidP="009820D7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1" w:name="_Hlk73544498"/>
      <w:r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Performance Appraisal </w:t>
      </w:r>
      <w:r w:rsidR="009820D7"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Timeline Process:  </w:t>
      </w:r>
      <w:r w:rsidRPr="00845E88">
        <w:rPr>
          <w:rFonts w:asciiTheme="minorHAnsi" w:hAnsiTheme="minorHAnsi" w:cstheme="minorHAnsi"/>
          <w:b/>
          <w:bCs/>
          <w:sz w:val="28"/>
          <w:szCs w:val="28"/>
        </w:rPr>
        <w:t>Open N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5E88" w:rsidRPr="00845E88" w14:paraId="6E50D2D4" w14:textId="77777777" w:rsidTr="3B6FB608">
        <w:tc>
          <w:tcPr>
            <w:tcW w:w="4675" w:type="dxa"/>
          </w:tcPr>
          <w:p w14:paraId="3B3A25CB" w14:textId="57D598E9" w:rsidR="00B717BC" w:rsidRPr="00845E88" w:rsidRDefault="00B717BC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writes their self-appraisal</w:t>
            </w:r>
            <w:r w:rsidR="002F024D">
              <w:rPr>
                <w:rFonts w:asciiTheme="minorHAnsi" w:hAnsiTheme="minorHAnsi" w:cstheme="minorHAnsi"/>
              </w:rPr>
              <w:t xml:space="preserve"> and submits</w:t>
            </w:r>
          </w:p>
        </w:tc>
        <w:tc>
          <w:tcPr>
            <w:tcW w:w="4675" w:type="dxa"/>
          </w:tcPr>
          <w:p w14:paraId="40C8B191" w14:textId="185E7FCB" w:rsidR="00B717BC" w:rsidRPr="00845E88" w:rsidRDefault="00673F4F" w:rsidP="3B6FB60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May 27</w:t>
            </w:r>
            <w:r w:rsidRPr="00F73373">
              <w:rPr>
                <w:rFonts w:asciiTheme="minorHAnsi" w:hAnsiTheme="minorHAnsi" w:cstheme="minorBidi"/>
                <w:vertAlign w:val="superscript"/>
              </w:rPr>
              <w:t>th</w:t>
            </w:r>
            <w:r>
              <w:rPr>
                <w:rFonts w:asciiTheme="minorHAnsi" w:hAnsiTheme="minorHAnsi" w:cstheme="minorBidi"/>
              </w:rPr>
              <w:t xml:space="preserve"> </w:t>
            </w:r>
          </w:p>
        </w:tc>
      </w:tr>
      <w:tr w:rsidR="00845E88" w:rsidRPr="00845E88" w14:paraId="37551B2E" w14:textId="77777777" w:rsidTr="3B6FB608">
        <w:tc>
          <w:tcPr>
            <w:tcW w:w="4675" w:type="dxa"/>
          </w:tcPr>
          <w:p w14:paraId="2DB4EFF9" w14:textId="0047529C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Manager drafts appraisal for each employee and SAVES but does NOT SUBMIT.  Instead, Manager creates a PDF of both employee and manager feedback and sends via email to PI the manager reports to.</w:t>
            </w:r>
          </w:p>
        </w:tc>
        <w:tc>
          <w:tcPr>
            <w:tcW w:w="4675" w:type="dxa"/>
          </w:tcPr>
          <w:p w14:paraId="1166FF19" w14:textId="0A19208D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</w:t>
            </w:r>
            <w:r w:rsidR="00673F4F">
              <w:rPr>
                <w:rFonts w:asciiTheme="minorHAnsi" w:hAnsiTheme="minorHAnsi" w:cstheme="minorHAnsi"/>
              </w:rPr>
              <w:t>e 10</w:t>
            </w:r>
            <w:r w:rsidR="00673F4F" w:rsidRPr="00F73373">
              <w:rPr>
                <w:rFonts w:asciiTheme="minorHAnsi" w:hAnsiTheme="minorHAnsi" w:cstheme="minorHAnsi"/>
                <w:vertAlign w:val="superscript"/>
              </w:rPr>
              <w:t>th</w:t>
            </w:r>
            <w:r w:rsidR="00673F4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3E6DE9A" w14:textId="77777777" w:rsidTr="3B6FB608">
        <w:tc>
          <w:tcPr>
            <w:tcW w:w="4675" w:type="dxa"/>
          </w:tcPr>
          <w:p w14:paraId="570076EC" w14:textId="2E61F23B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PI’s review, make any suggestions, and reply to manager</w:t>
            </w:r>
          </w:p>
        </w:tc>
        <w:tc>
          <w:tcPr>
            <w:tcW w:w="4675" w:type="dxa"/>
          </w:tcPr>
          <w:p w14:paraId="47DF12F3" w14:textId="58305EE6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</w:t>
            </w:r>
            <w:r w:rsidR="00673F4F">
              <w:rPr>
                <w:rFonts w:asciiTheme="minorHAnsi" w:hAnsiTheme="minorHAnsi" w:cstheme="minorHAnsi"/>
              </w:rPr>
              <w:t>ne 17</w:t>
            </w:r>
            <w:r w:rsidR="00673F4F" w:rsidRPr="00F73373">
              <w:rPr>
                <w:rFonts w:asciiTheme="minorHAnsi" w:hAnsiTheme="minorHAnsi" w:cstheme="minorHAnsi"/>
                <w:vertAlign w:val="superscript"/>
              </w:rPr>
              <w:t>th</w:t>
            </w:r>
            <w:r w:rsidR="00673F4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6B059ECB" w14:textId="77777777" w:rsidTr="3B6FB608">
        <w:tc>
          <w:tcPr>
            <w:tcW w:w="4675" w:type="dxa"/>
          </w:tcPr>
          <w:p w14:paraId="5AF68A1E" w14:textId="5E1EBE43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 xml:space="preserve">Manager </w:t>
            </w:r>
            <w:r w:rsidR="006D1B99">
              <w:rPr>
                <w:rFonts w:asciiTheme="minorHAnsi" w:hAnsiTheme="minorHAnsi" w:cstheme="minorHAnsi"/>
              </w:rPr>
              <w:t xml:space="preserve">sets meeting and </w:t>
            </w:r>
            <w:r w:rsidRPr="00845E88">
              <w:rPr>
                <w:rFonts w:asciiTheme="minorHAnsi" w:hAnsiTheme="minorHAnsi" w:cstheme="minorHAnsi"/>
              </w:rPr>
              <w:t>discusses appraisal with employee</w:t>
            </w:r>
            <w:r w:rsidR="00FA644C">
              <w:rPr>
                <w:rFonts w:asciiTheme="minorHAnsi" w:hAnsiTheme="minorHAnsi" w:cstheme="minorHAnsi"/>
              </w:rPr>
              <w:t xml:space="preserve">; </w:t>
            </w:r>
            <w:r w:rsidR="00FA644C" w:rsidRPr="00845E88">
              <w:rPr>
                <w:rFonts w:asciiTheme="minorHAnsi" w:hAnsiTheme="minorHAnsi" w:cstheme="minorHAnsi"/>
              </w:rPr>
              <w:t xml:space="preserve">Manager </w:t>
            </w:r>
            <w:r w:rsidR="00FA644C">
              <w:rPr>
                <w:rFonts w:asciiTheme="minorHAnsi" w:hAnsiTheme="minorHAnsi" w:cstheme="minorHAnsi"/>
              </w:rPr>
              <w:t>UPDATES and SHARES the appraisal after</w:t>
            </w:r>
            <w:r w:rsidR="00FA644C" w:rsidRPr="00845E88">
              <w:rPr>
                <w:rFonts w:asciiTheme="minorHAnsi" w:hAnsiTheme="minorHAnsi" w:cstheme="minorHAnsi"/>
              </w:rPr>
              <w:t xml:space="preserve"> meeting with employee</w:t>
            </w:r>
          </w:p>
        </w:tc>
        <w:tc>
          <w:tcPr>
            <w:tcW w:w="4675" w:type="dxa"/>
          </w:tcPr>
          <w:p w14:paraId="3F1D8860" w14:textId="2EB404D4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</w:t>
            </w:r>
            <w:r w:rsidR="00673F4F">
              <w:rPr>
                <w:rFonts w:asciiTheme="minorHAnsi" w:hAnsiTheme="minorHAnsi" w:cstheme="minorHAnsi"/>
              </w:rPr>
              <w:t>ne 24</w:t>
            </w:r>
            <w:r w:rsidR="00673F4F" w:rsidRPr="00F73373">
              <w:rPr>
                <w:rFonts w:asciiTheme="minorHAnsi" w:hAnsiTheme="minorHAnsi" w:cstheme="minorHAnsi"/>
                <w:vertAlign w:val="superscript"/>
              </w:rPr>
              <w:t>th</w:t>
            </w:r>
            <w:r w:rsidR="00673F4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040E2D12" w14:textId="77777777" w:rsidTr="3B6FB608">
        <w:tc>
          <w:tcPr>
            <w:tcW w:w="4675" w:type="dxa"/>
          </w:tcPr>
          <w:p w14:paraId="42395CFD" w14:textId="1B318B35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submits post-review comments and acknowledges appraisal/confirms receipt</w:t>
            </w:r>
          </w:p>
        </w:tc>
        <w:tc>
          <w:tcPr>
            <w:tcW w:w="4675" w:type="dxa"/>
          </w:tcPr>
          <w:p w14:paraId="2DB140C2" w14:textId="40855FF9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</w:t>
            </w:r>
            <w:r w:rsidR="00673F4F">
              <w:rPr>
                <w:rFonts w:asciiTheme="minorHAnsi" w:hAnsiTheme="minorHAnsi" w:cstheme="minorHAnsi"/>
              </w:rPr>
              <w:t>une 28</w:t>
            </w:r>
            <w:r w:rsidR="00673F4F" w:rsidRPr="00F73373">
              <w:rPr>
                <w:rFonts w:asciiTheme="minorHAnsi" w:hAnsiTheme="minorHAnsi" w:cstheme="minorHAnsi"/>
                <w:vertAlign w:val="superscript"/>
              </w:rPr>
              <w:t>th</w:t>
            </w:r>
            <w:r w:rsidR="00673F4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2AB615A" w14:textId="77777777" w:rsidTr="3B6FB608">
        <w:tc>
          <w:tcPr>
            <w:tcW w:w="4675" w:type="dxa"/>
          </w:tcPr>
          <w:p w14:paraId="30A37DAB" w14:textId="5E746EE9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Performance Appraisal Process closes</w:t>
            </w:r>
          </w:p>
        </w:tc>
        <w:tc>
          <w:tcPr>
            <w:tcW w:w="4675" w:type="dxa"/>
          </w:tcPr>
          <w:p w14:paraId="0B18D4E1" w14:textId="6FD8293C" w:rsidR="00B717BC" w:rsidRPr="00845E88" w:rsidRDefault="00673F4F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e 30</w:t>
            </w:r>
            <w:r w:rsidRPr="00F73373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820D7" w:rsidRPr="00845E88">
              <w:rPr>
                <w:rFonts w:asciiTheme="minorHAnsi" w:hAnsiTheme="minorHAnsi" w:cstheme="minorHAnsi"/>
              </w:rPr>
              <w:t xml:space="preserve"> </w:t>
            </w:r>
          </w:p>
        </w:tc>
      </w:tr>
      <w:bookmarkEnd w:id="1"/>
    </w:tbl>
    <w:p w14:paraId="6E9DB498" w14:textId="77777777" w:rsidR="007F3A8A" w:rsidRDefault="007F3A8A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</w:pPr>
    </w:p>
    <w:p w14:paraId="41DBFAAF" w14:textId="0B4B9B9E" w:rsidR="008D5F56" w:rsidRPr="00140EC5" w:rsidRDefault="00AC6653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Purpose 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of Annual 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Performance Appraisal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s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 </w:t>
      </w:r>
      <w:r w:rsidR="00555685" w:rsidRPr="00140EC5"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  <w:t>(UM System Summary)</w:t>
      </w:r>
    </w:p>
    <w:p w14:paraId="799E8854" w14:textId="77777777" w:rsidR="009962EC" w:rsidRDefault="009962EC" w:rsidP="00140EC5">
      <w:p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37E058E6" w14:textId="329335FE" w:rsidR="00140EC5" w:rsidRP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 xml:space="preserve">The University of Missouri System’s approach to performance feedback is grounded in the belief that frequent, honest conversations between managers and employees drive better performance and engagement.  Progress check-ins are regular discussions that will happen </w:t>
      </w:r>
      <w:r w:rsidR="001A5284">
        <w:rPr>
          <w:rFonts w:asciiTheme="minorHAnsi" w:eastAsia="Times New Roman" w:hAnsiTheme="minorHAnsi" w:cstheme="minorHAnsi"/>
          <w:color w:val="243347"/>
        </w:rPr>
        <w:t>two</w:t>
      </w:r>
      <w:r w:rsidR="001A5284" w:rsidRPr="00140EC5">
        <w:rPr>
          <w:rFonts w:asciiTheme="minorHAnsi" w:eastAsia="Times New Roman" w:hAnsiTheme="minorHAnsi" w:cstheme="minorHAnsi"/>
          <w:color w:val="243347"/>
        </w:rPr>
        <w:t xml:space="preserve"> </w:t>
      </w:r>
      <w:r w:rsidRPr="00140EC5">
        <w:rPr>
          <w:rFonts w:asciiTheme="minorHAnsi" w:eastAsia="Times New Roman" w:hAnsiTheme="minorHAnsi" w:cstheme="minorHAnsi"/>
          <w:color w:val="243347"/>
        </w:rPr>
        <w:t>times a year to:</w:t>
      </w:r>
    </w:p>
    <w:p w14:paraId="59C504EA" w14:textId="4496F638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Discuss what is going well and what could be better</w:t>
      </w:r>
    </w:p>
    <w:p w14:paraId="6E708BD9" w14:textId="2DE2C9A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heck in on progress towards goals</w:t>
      </w:r>
    </w:p>
    <w:p w14:paraId="705FCBAF" w14:textId="285076C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tay aligned on current projects and</w:t>
      </w:r>
    </w:p>
    <w:p w14:paraId="31EA6539" w14:textId="158CC52E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Agree on next steps</w:t>
      </w:r>
    </w:p>
    <w:p w14:paraId="584A61D2" w14:textId="77777777" w:rsid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n a performance-oriented culture, employees and managers are held accountable for whether goals and duties are accomplished throughout the year.  Once a year, it is useful and valuable to summarize cumulative employee performance with an overall rating.</w:t>
      </w:r>
    </w:p>
    <w:p w14:paraId="55F012EF" w14:textId="77777777" w:rsidR="007F3A8A" w:rsidRDefault="007F3A8A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0A2C8FD1" w14:textId="548B2D22" w:rsidR="00140EC5" w:rsidRPr="00140EC5" w:rsidRDefault="00140EC5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b/>
          <w:bCs/>
          <w:color w:val="243347"/>
          <w:sz w:val="24"/>
          <w:szCs w:val="24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4"/>
          <w:u w:val="single"/>
        </w:rPr>
        <w:t>Highlights of the process</w:t>
      </w:r>
    </w:p>
    <w:p w14:paraId="0232FF7F" w14:textId="58A59C7B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larifies and aligns objectives with university/unit goals</w:t>
      </w:r>
    </w:p>
    <w:p w14:paraId="31C05789" w14:textId="5BA992A1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reates a culture of accountability and compassionate candor</w:t>
      </w:r>
    </w:p>
    <w:p w14:paraId="09A58319" w14:textId="0AC8A53E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upports and shares responsibility between supervisor and employee</w:t>
      </w:r>
    </w:p>
    <w:p w14:paraId="522E5BB4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dentifies training and development desires and needs</w:t>
      </w:r>
    </w:p>
    <w:p w14:paraId="098B7CB6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Emphasizes information recognition</w:t>
      </w:r>
    </w:p>
    <w:p w14:paraId="3F5B59E6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Builds upon existing structures (e.g., competency models, institutional values, etc.)</w:t>
      </w:r>
    </w:p>
    <w:p w14:paraId="59D16DA2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Measures and documents performance</w:t>
      </w:r>
    </w:p>
    <w:p w14:paraId="6D55674C" w14:textId="7E0A9591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Provides flexibility to supervisors (e.g., academic calendar, budget cycle, year-end metrics, numerous direct reports, seasonal work, etc.)</w:t>
      </w:r>
    </w:p>
    <w:p w14:paraId="6FC2DFFB" w14:textId="612EB047" w:rsidR="00140EC5" w:rsidRPr="008511B8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</w:rPr>
      </w:pPr>
      <w:r w:rsidRPr="008511B8">
        <w:rPr>
          <w:rFonts w:asciiTheme="minorHAnsi" w:eastAsia="Times New Roman" w:hAnsiTheme="minorHAnsi" w:cstheme="minorHAnsi"/>
        </w:rPr>
        <w:t xml:space="preserve">Annual score aids in determination of merit.  </w:t>
      </w:r>
    </w:p>
    <w:p w14:paraId="0EBD7A67" w14:textId="29457990" w:rsidR="00845E88" w:rsidRPr="009962EC" w:rsidRDefault="009962EC" w:rsidP="0083465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lastRenderedPageBreak/>
        <w:t>Overview of the process:</w:t>
      </w:r>
    </w:p>
    <w:p w14:paraId="6FF81189" w14:textId="1B08710F" w:rsidR="009962EC" w:rsidRPr="009962EC" w:rsidRDefault="009962EC" w:rsidP="009962EC">
      <w:pPr>
        <w:spacing w:after="270"/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Each Progress Check-In will include a self-review</w:t>
      </w:r>
      <w:r w:rsidR="002324E6">
        <w:rPr>
          <w:rFonts w:asciiTheme="minorHAnsi" w:eastAsia="Times New Roman" w:hAnsiTheme="minorHAnsi" w:cstheme="minorHAnsi"/>
        </w:rPr>
        <w:t>,</w:t>
      </w:r>
      <w:r w:rsidRPr="009962EC">
        <w:rPr>
          <w:rFonts w:asciiTheme="minorHAnsi" w:eastAsia="Times New Roman" w:hAnsiTheme="minorHAnsi" w:cstheme="minorHAnsi"/>
        </w:rPr>
        <w:t xml:space="preserve"> followed by a manager assessment, both completed in ePerformance. In addition, the employee and manager will meet to discuss both the self-review and the assessment. Once the progress check-in meeting occurs, employees will have the ability to make final comments. Each Progress Check-In will have three areas for both the employee and manager to review:</w:t>
      </w:r>
    </w:p>
    <w:p w14:paraId="1AC5AE9B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Successes and accomplishments</w:t>
      </w:r>
    </w:p>
    <w:p w14:paraId="2CC8314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has the employee achieved/completed since the last Progress Check-In?</w:t>
      </w:r>
    </w:p>
    <w:p w14:paraId="1717106A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is working well and helping the employee meet their goals/objectives?</w:t>
      </w:r>
    </w:p>
    <w:p w14:paraId="6ADD7F02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Concerns and growth opportunities</w:t>
      </w:r>
    </w:p>
    <w:p w14:paraId="4E5E5B0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Has the employee experienced any challenges in meeting their goals?</w:t>
      </w:r>
    </w:p>
    <w:p w14:paraId="14D6D338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professional concerns or developmental opportunities?</w:t>
      </w:r>
    </w:p>
    <w:p w14:paraId="1071BD40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changes to these goals that the employee or manager should consider?</w:t>
      </w:r>
    </w:p>
    <w:p w14:paraId="7675F2AC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Next Steps</w:t>
      </w:r>
    </w:p>
    <w:p w14:paraId="25EBBA0E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re the next steps for the employee and the manager?</w:t>
      </w:r>
    </w:p>
    <w:p w14:paraId="5F4D7171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ssistance does the employee need to accomplish their steps?</w:t>
      </w:r>
    </w:p>
    <w:p w14:paraId="3FA0978B" w14:textId="77777777" w:rsidR="009962EC" w:rsidRDefault="009962EC" w:rsidP="00B961A8">
      <w:pPr>
        <w:rPr>
          <w:rFonts w:asciiTheme="minorHAnsi" w:hAnsiTheme="minorHAnsi" w:cstheme="minorHAnsi"/>
        </w:rPr>
      </w:pPr>
    </w:p>
    <w:p w14:paraId="532B3501" w14:textId="0C94B2EB" w:rsidR="008511B8" w:rsidRPr="009962EC" w:rsidRDefault="008511B8" w:rsidP="00B961A8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Technical Assistance:</w:t>
      </w:r>
    </w:p>
    <w:p w14:paraId="0A7677A6" w14:textId="52FDFAB1" w:rsidR="005015AE" w:rsidRDefault="008511B8" w:rsidP="002324E6">
      <w:pPr>
        <w:rPr>
          <w:rFonts w:asciiTheme="minorHAnsi" w:hAnsiTheme="minorHAnsi" w:cstheme="minorHAnsi"/>
        </w:rPr>
      </w:pPr>
      <w:r w:rsidRPr="008511B8">
        <w:rPr>
          <w:rFonts w:asciiTheme="minorHAnsi" w:hAnsiTheme="minorHAnsi" w:cstheme="minorHAnsi"/>
        </w:rPr>
        <w:t>Technical Assistance on using the MyHR system for the Employee Performance Evaluation Process, including step-by-step instructions on the Employee Self-Evaluation, the Manager Evaluation, and the Employee Acknowledgement, can be found</w:t>
      </w:r>
      <w:r w:rsidR="005B0955">
        <w:rPr>
          <w:rFonts w:asciiTheme="minorHAnsi" w:hAnsiTheme="minorHAnsi" w:cstheme="minorHAnsi"/>
        </w:rPr>
        <w:t xml:space="preserve"> </w:t>
      </w:r>
      <w:hyperlink r:id="rId7" w:history="1">
        <w:r w:rsidR="005B0955" w:rsidRPr="005B0955">
          <w:rPr>
            <w:rStyle w:val="Hyperlink"/>
            <w:rFonts w:asciiTheme="minorHAnsi" w:hAnsiTheme="minorHAnsi" w:cstheme="minorHAnsi"/>
          </w:rPr>
          <w:t>here</w:t>
        </w:r>
      </w:hyperlink>
      <w:r w:rsidR="003D0849">
        <w:rPr>
          <w:rFonts w:asciiTheme="minorHAnsi" w:hAnsiTheme="minorHAnsi" w:cstheme="minorHAnsi"/>
        </w:rPr>
        <w:t>.</w:t>
      </w:r>
    </w:p>
    <w:p w14:paraId="041C8254" w14:textId="54C086B0" w:rsidR="005015AE" w:rsidRDefault="005015AE">
      <w:pPr>
        <w:rPr>
          <w:rFonts w:asciiTheme="minorHAnsi" w:hAnsiTheme="minorHAnsi" w:cstheme="minorHAnsi"/>
        </w:rPr>
      </w:pPr>
    </w:p>
    <w:p w14:paraId="4F7D6882" w14:textId="77777777" w:rsidR="00081C70" w:rsidRPr="009962EC" w:rsidRDefault="00081C70" w:rsidP="00081C70">
      <w:pPr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</w:pPr>
      <w:r w:rsidRPr="009962EC"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  <w:t xml:space="preserve">UMKC Human Resources ePerformance Progress Check-in Support page: </w:t>
      </w:r>
    </w:p>
    <w:p w14:paraId="57D37C0E" w14:textId="0161E357" w:rsidR="00081C70" w:rsidRPr="008511B8" w:rsidRDefault="00081C70" w:rsidP="00081C70">
      <w:r w:rsidRPr="008511B8">
        <w:rPr>
          <w:rFonts w:asciiTheme="minorHAnsi" w:eastAsia="Times New Roman" w:hAnsiTheme="minorHAnsi" w:cstheme="minorHAnsi"/>
        </w:rPr>
        <w:t>You can find information regarding the Annual Progress Check-in Calendar, an overview of the ePerformance Process, the Rating Scale, Tips on Providing Valuable Feedback and Additional Resources</w:t>
      </w:r>
      <w:r w:rsidR="005B0955">
        <w:rPr>
          <w:rFonts w:asciiTheme="minorHAnsi" w:eastAsia="Times New Roman" w:hAnsiTheme="minorHAnsi" w:cstheme="minorHAnsi"/>
        </w:rPr>
        <w:t xml:space="preserve"> </w:t>
      </w:r>
      <w:hyperlink r:id="rId8" w:history="1">
        <w:r w:rsidR="005B0955">
          <w:rPr>
            <w:rStyle w:val="Hyperlink"/>
            <w:rFonts w:asciiTheme="minorHAnsi" w:eastAsia="Times New Roman" w:hAnsiTheme="minorHAnsi" w:cstheme="minorHAnsi"/>
          </w:rPr>
          <w:t>here</w:t>
        </w:r>
      </w:hyperlink>
      <w:r w:rsidR="003D0849">
        <w:rPr>
          <w:rFonts w:asciiTheme="minorHAnsi" w:eastAsia="Times New Roman" w:hAnsiTheme="minorHAnsi" w:cstheme="minorHAnsi"/>
        </w:rPr>
        <w:t>.</w:t>
      </w:r>
    </w:p>
    <w:p w14:paraId="78FBF449" w14:textId="03FC6C4C" w:rsidR="005015AE" w:rsidRDefault="005015AE">
      <w:pPr>
        <w:rPr>
          <w:rFonts w:asciiTheme="minorHAnsi" w:hAnsiTheme="minorHAnsi" w:cstheme="minorHAnsi"/>
        </w:rPr>
      </w:pPr>
    </w:p>
    <w:p w14:paraId="775DF4AD" w14:textId="7FDEC979" w:rsidR="009962EC" w:rsidRPr="009962EC" w:rsidRDefault="009962EC" w:rsidP="009962EC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Frequently Asked Questions:</w:t>
      </w:r>
    </w:p>
    <w:p w14:paraId="20E436D2" w14:textId="25F40437" w:rsidR="009962EC" w:rsidRPr="008511B8" w:rsidRDefault="009962EC" w:rsidP="009962EC">
      <w:pPr>
        <w:rPr>
          <w:rFonts w:asciiTheme="minorHAnsi" w:hAnsiTheme="minorHAnsi" w:cstheme="minorHAnsi"/>
        </w:rPr>
      </w:pPr>
    </w:p>
    <w:p w14:paraId="174F2EED" w14:textId="77777777" w:rsidR="001F5E48" w:rsidRPr="001F5E48" w:rsidRDefault="001F5E48" w:rsidP="001F5E48">
      <w:pPr>
        <w:rPr>
          <w:rFonts w:asciiTheme="minorHAnsi" w:hAnsiTheme="minorHAnsi" w:cstheme="minorHAnsi"/>
        </w:rPr>
      </w:pPr>
    </w:p>
    <w:p w14:paraId="6A8085F5" w14:textId="29009B36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period of time does this performance evaluation cover?</w:t>
      </w:r>
    </w:p>
    <w:p w14:paraId="5FA0049C" w14:textId="3594CD8B" w:rsidR="009962EC" w:rsidRPr="009962EC" w:rsidRDefault="009962EC" w:rsidP="002324E6">
      <w:pPr>
        <w:pStyle w:val="ListParagraph"/>
        <w:numPr>
          <w:ilvl w:val="1"/>
          <w:numId w:val="11"/>
        </w:numPr>
        <w:tabs>
          <w:tab w:val="left" w:pos="720"/>
        </w:tabs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The review period you will be using to rate employee performance is from July 1</w:t>
      </w:r>
      <w:r w:rsidRPr="009962EC">
        <w:rPr>
          <w:rFonts w:asciiTheme="minorHAnsi" w:hAnsiTheme="minorHAnsi" w:cstheme="minorHAnsi"/>
          <w:vertAlign w:val="superscript"/>
        </w:rPr>
        <w:t>st</w:t>
      </w:r>
      <w:r w:rsidRPr="009962EC">
        <w:rPr>
          <w:rFonts w:asciiTheme="minorHAnsi" w:hAnsiTheme="minorHAnsi" w:cstheme="minorHAnsi"/>
        </w:rPr>
        <w:t>, 202</w:t>
      </w:r>
      <w:r w:rsidR="00AC177B">
        <w:rPr>
          <w:rFonts w:asciiTheme="minorHAnsi" w:hAnsiTheme="minorHAnsi" w:cstheme="minorHAnsi"/>
        </w:rPr>
        <w:t>1</w:t>
      </w:r>
      <w:r w:rsidRPr="009962EC">
        <w:rPr>
          <w:rFonts w:asciiTheme="minorHAnsi" w:hAnsiTheme="minorHAnsi" w:cstheme="minorHAnsi"/>
        </w:rPr>
        <w:t>-June 30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="002324E6" w:rsidRPr="009962EC">
        <w:rPr>
          <w:rFonts w:asciiTheme="minorHAnsi" w:hAnsiTheme="minorHAnsi" w:cstheme="minorHAnsi"/>
        </w:rPr>
        <w:t>, 202</w:t>
      </w:r>
      <w:r w:rsidR="00AC177B">
        <w:rPr>
          <w:rFonts w:asciiTheme="minorHAnsi" w:hAnsiTheme="minorHAnsi" w:cstheme="minorHAnsi"/>
        </w:rPr>
        <w:t>2</w:t>
      </w:r>
    </w:p>
    <w:p w14:paraId="18DDB123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0BE144BD" w14:textId="77777777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is the cut-off date for an employee who is eligible for a performance review?</w:t>
      </w:r>
    </w:p>
    <w:p w14:paraId="5C16C2E7" w14:textId="77777777" w:rsidR="009962EC" w:rsidRPr="009962EC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Any employee with a start date PRIOR TO April 5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Pr="009962EC">
        <w:rPr>
          <w:rFonts w:asciiTheme="minorHAnsi" w:hAnsiTheme="minorHAnsi" w:cstheme="minorHAnsi"/>
        </w:rPr>
        <w:t xml:space="preserve"> is required to have a performance review</w:t>
      </w:r>
    </w:p>
    <w:p w14:paraId="703FF341" w14:textId="13D16F99" w:rsidR="009962EC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Any employee with a start date AFTER April 5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Pr="009962EC">
        <w:rPr>
          <w:rFonts w:asciiTheme="minorHAnsi" w:hAnsiTheme="minorHAnsi" w:cstheme="minorHAnsi"/>
        </w:rPr>
        <w:t xml:space="preserve"> is NOT required to have a performance review</w:t>
      </w:r>
    </w:p>
    <w:p w14:paraId="64B2FA5A" w14:textId="59DB344F" w:rsidR="00147D0D" w:rsidRPr="00147D0D" w:rsidRDefault="00147D0D" w:rsidP="00147D0D">
      <w:pPr>
        <w:rPr>
          <w:rFonts w:asciiTheme="minorHAnsi" w:hAnsiTheme="minorHAnsi" w:cstheme="minorHAnsi"/>
          <w:color w:val="FF0000"/>
        </w:rPr>
      </w:pPr>
      <w:r w:rsidRPr="00147D0D">
        <w:rPr>
          <w:rFonts w:asciiTheme="minorHAnsi" w:hAnsiTheme="minorHAnsi" w:cstheme="minorHAnsi"/>
          <w:color w:val="FF0000"/>
        </w:rPr>
        <w:t>*This date is being verified with UMKC HR.</w:t>
      </w:r>
    </w:p>
    <w:p w14:paraId="6063EE8F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5E0E88EE" w14:textId="77777777" w:rsidR="002324E6" w:rsidRDefault="002324E6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4C3DE28" w14:textId="658FF09C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lastRenderedPageBreak/>
        <w:t>How will I rate myself, and how do supervisors rate employees?</w:t>
      </w:r>
    </w:p>
    <w:p w14:paraId="192E8830" w14:textId="15B74B0B" w:rsidR="009962EC" w:rsidRDefault="608F0BAA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Bidi"/>
        </w:rPr>
      </w:pPr>
      <w:r w:rsidRPr="608F0BAA">
        <w:rPr>
          <w:rFonts w:asciiTheme="minorHAnsi" w:hAnsiTheme="minorHAnsi" w:cstheme="minorBidi"/>
        </w:rPr>
        <w:t>The rating system has been made easier.  Each employee will receive only 1 rating score that summarizes their overall performance to date.  The ratings are:</w:t>
      </w:r>
    </w:p>
    <w:p w14:paraId="33C6A79C" w14:textId="77777777" w:rsidR="002324E6" w:rsidRPr="009962EC" w:rsidRDefault="002324E6" w:rsidP="002324E6">
      <w:pPr>
        <w:pStyle w:val="ListParagraph"/>
        <w:rPr>
          <w:rFonts w:asciiTheme="minorHAnsi" w:hAnsiTheme="minorHAnsi" w:cstheme="minorBidi"/>
        </w:rPr>
      </w:pPr>
    </w:p>
    <w:p w14:paraId="0A637577" w14:textId="548ECAFB" w:rsidR="00AC177B" w:rsidRPr="00F73373" w:rsidRDefault="00AC177B" w:rsidP="00F73373">
      <w:pPr>
        <w:ind w:left="720"/>
        <w:rPr>
          <w:rFonts w:asciiTheme="minorHAnsi" w:hAnsiTheme="minorHAnsi" w:cstheme="minorHAnsi"/>
        </w:rPr>
      </w:pPr>
      <w:r w:rsidRPr="00F73373">
        <w:rPr>
          <w:rFonts w:asciiTheme="minorHAnsi" w:hAnsiTheme="minorHAnsi" w:cstheme="minorHAnsi"/>
        </w:rPr>
        <w:t>1.0 – Needs Development</w:t>
      </w:r>
    </w:p>
    <w:p w14:paraId="643C0736" w14:textId="5580E99B" w:rsidR="00AC177B" w:rsidRPr="00F73373" w:rsidRDefault="00AC177B" w:rsidP="00F73373">
      <w:pPr>
        <w:ind w:left="720"/>
        <w:rPr>
          <w:rFonts w:asciiTheme="minorHAnsi" w:hAnsiTheme="minorHAnsi" w:cstheme="minorHAnsi"/>
        </w:rPr>
      </w:pPr>
      <w:r w:rsidRPr="00F73373">
        <w:rPr>
          <w:rFonts w:asciiTheme="minorHAnsi" w:hAnsiTheme="minorHAnsi" w:cstheme="minorHAnsi"/>
        </w:rPr>
        <w:t xml:space="preserve">1.5 – Reliably Delivers - </w:t>
      </w:r>
    </w:p>
    <w:p w14:paraId="54CBC284" w14:textId="23104B27" w:rsidR="00AC177B" w:rsidRPr="00F73373" w:rsidRDefault="00AC177B" w:rsidP="00F73373">
      <w:pPr>
        <w:ind w:left="720"/>
        <w:rPr>
          <w:rFonts w:asciiTheme="minorHAnsi" w:hAnsiTheme="minorHAnsi" w:cstheme="minorHAnsi"/>
        </w:rPr>
      </w:pPr>
      <w:r w:rsidRPr="00F73373">
        <w:rPr>
          <w:rFonts w:asciiTheme="minorHAnsi" w:hAnsiTheme="minorHAnsi" w:cstheme="minorHAnsi"/>
        </w:rPr>
        <w:t>2.0 – Reliably Delivers</w:t>
      </w:r>
    </w:p>
    <w:p w14:paraId="42126761" w14:textId="5D1EE21D" w:rsidR="00AC177B" w:rsidRPr="00F73373" w:rsidRDefault="00AC177B" w:rsidP="00F73373">
      <w:pPr>
        <w:ind w:left="720"/>
        <w:rPr>
          <w:rFonts w:asciiTheme="minorHAnsi" w:hAnsiTheme="minorHAnsi" w:cstheme="minorHAnsi"/>
        </w:rPr>
      </w:pPr>
      <w:r w:rsidRPr="00F73373">
        <w:rPr>
          <w:rFonts w:asciiTheme="minorHAnsi" w:hAnsiTheme="minorHAnsi" w:cstheme="minorHAnsi"/>
        </w:rPr>
        <w:t>2.5 – Reliably Delivers +</w:t>
      </w:r>
    </w:p>
    <w:p w14:paraId="66752A25" w14:textId="6B85A46D" w:rsidR="00AC177B" w:rsidRDefault="00AC177B" w:rsidP="00F73373">
      <w:pPr>
        <w:ind w:left="720"/>
        <w:rPr>
          <w:rFonts w:asciiTheme="minorHAnsi" w:hAnsiTheme="minorHAnsi" w:cstheme="minorHAnsi"/>
        </w:rPr>
      </w:pPr>
      <w:r w:rsidRPr="00F73373">
        <w:rPr>
          <w:rFonts w:asciiTheme="minorHAnsi" w:hAnsiTheme="minorHAnsi" w:cstheme="minorHAnsi"/>
        </w:rPr>
        <w:t>3.0 – Consistently Exceeds</w:t>
      </w:r>
    </w:p>
    <w:p w14:paraId="0101C876" w14:textId="77777777" w:rsidR="00F73373" w:rsidRPr="00F73373" w:rsidRDefault="00F73373" w:rsidP="00F73373">
      <w:pPr>
        <w:ind w:left="720"/>
        <w:rPr>
          <w:rFonts w:asciiTheme="minorHAnsi" w:hAnsiTheme="minorHAnsi" w:cstheme="minorHAnsi"/>
        </w:rPr>
      </w:pPr>
    </w:p>
    <w:p w14:paraId="292B6365" w14:textId="52E73184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Needs development:</w:t>
      </w:r>
      <w:r w:rsidRPr="002324E6">
        <w:rPr>
          <w:rFonts w:asciiTheme="minorHAnsi" w:hAnsiTheme="minorHAnsi" w:cstheme="minorHAnsi"/>
        </w:rPr>
        <w:t xml:space="preserve">  Does not consistently meet all expectations.  Additional direction and support is required/needed. </w:t>
      </w:r>
      <w:r w:rsidRPr="002324E6">
        <w:rPr>
          <w:rFonts w:asciiTheme="minorHAnsi" w:eastAsia="Arial" w:hAnsiTheme="minorHAnsi" w:cstheme="minorHAnsi"/>
        </w:rPr>
        <w:t>For example, support is required or needed for employee to complete required tasks and deliverables; employee does not meet deadlines on a fairly regular basis; employee requires regular intervention for corrective action.</w:t>
      </w:r>
    </w:p>
    <w:p w14:paraId="0090D7E3" w14:textId="5FDF7D3E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Reliably delivers</w:t>
      </w:r>
      <w:r w:rsidRPr="002324E6">
        <w:rPr>
          <w:rFonts w:asciiTheme="minorHAnsi" w:hAnsiTheme="minorHAnsi" w:cstheme="minorHAnsi"/>
        </w:rPr>
        <w:t>:  Consistently meets expectations and may exceed some expectations.  Requires little to no additional direction to achieve established responsibilities. For example, s</w:t>
      </w:r>
      <w:r w:rsidRPr="002324E6">
        <w:rPr>
          <w:rFonts w:asciiTheme="minorHAnsi" w:eastAsia="Arial" w:hAnsiTheme="minorHAnsi" w:cstheme="minorHAnsi"/>
        </w:rPr>
        <w:t xml:space="preserve">howing up on time every day, meeting all project deadlines, anticipating next steps and initiating them without supervisor request are all aspects of </w:t>
      </w:r>
      <w:r w:rsidRPr="002324E6">
        <w:rPr>
          <w:rFonts w:asciiTheme="minorHAnsi" w:eastAsia="Arial" w:hAnsiTheme="minorHAnsi" w:cstheme="minorHAnsi"/>
          <w:u w:val="single"/>
        </w:rPr>
        <w:t>meeting expectations</w:t>
      </w:r>
      <w:r w:rsidRPr="002324E6">
        <w:rPr>
          <w:rFonts w:asciiTheme="minorHAnsi" w:eastAsia="Arial" w:hAnsiTheme="minorHAnsi" w:cstheme="minorHAnsi"/>
        </w:rPr>
        <w:t xml:space="preserve"> – this level of performance is not considered exceeding expectations. </w:t>
      </w:r>
    </w:p>
    <w:p w14:paraId="7537266C" w14:textId="7DD57320" w:rsidR="009962EC" w:rsidRDefault="608F0BAA" w:rsidP="00F73373">
      <w:pPr>
        <w:pStyle w:val="ListParagraph"/>
        <w:numPr>
          <w:ilvl w:val="0"/>
          <w:numId w:val="12"/>
        </w:numPr>
      </w:pPr>
      <w:r w:rsidRPr="002324E6">
        <w:rPr>
          <w:rFonts w:asciiTheme="minorHAnsi" w:hAnsiTheme="minorHAnsi" w:cstheme="minorHAnsi"/>
          <w:b/>
          <w:bCs/>
        </w:rPr>
        <w:t>Consistently exceeds:</w:t>
      </w:r>
      <w:r w:rsidRPr="002324E6">
        <w:rPr>
          <w:rFonts w:asciiTheme="minorHAnsi" w:hAnsiTheme="minorHAnsi" w:cstheme="minorHAnsi"/>
        </w:rPr>
        <w:t xml:space="preserve">  Consistently exceeds or delivers beyond expectations. Influences others to perform better.  For example, </w:t>
      </w:r>
      <w:r w:rsidRPr="002324E6">
        <w:rPr>
          <w:rFonts w:asciiTheme="minorHAnsi" w:eastAsia="Calibri" w:hAnsiTheme="minorHAnsi" w:cstheme="minorHAnsi"/>
        </w:rPr>
        <w:t xml:space="preserve">regularly and reliably </w:t>
      </w:r>
      <w:r w:rsidRPr="002324E6">
        <w:rPr>
          <w:rFonts w:asciiTheme="minorHAnsi" w:eastAsia="Segoe UI" w:hAnsiTheme="minorHAnsi" w:cstheme="minorHAnsi"/>
        </w:rPr>
        <w:t xml:space="preserve">goes above and beyond what is expected; consistently innovates; creates projects and proposals that enhance the Collaborative's portfolio; works over and </w:t>
      </w:r>
      <w:bookmarkEnd w:id="0"/>
    </w:p>
    <w:p w14:paraId="0E2386F0" w14:textId="77777777" w:rsidR="005015AE" w:rsidRPr="004924B8" w:rsidRDefault="005015AE" w:rsidP="00F73373">
      <w:pPr>
        <w:spacing w:after="160" w:line="259" w:lineRule="auto"/>
        <w:rPr>
          <w:rFonts w:asciiTheme="minorHAnsi" w:hAnsiTheme="minorHAnsi" w:cstheme="minorHAnsi"/>
        </w:rPr>
      </w:pPr>
    </w:p>
    <w:sectPr w:rsidR="005015AE" w:rsidRPr="004924B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08C0D" w14:textId="77777777" w:rsidR="00AF7B36" w:rsidRDefault="00AF7B36" w:rsidP="00845E88">
      <w:r>
        <w:separator/>
      </w:r>
    </w:p>
  </w:endnote>
  <w:endnote w:type="continuationSeparator" w:id="0">
    <w:p w14:paraId="2965B189" w14:textId="77777777" w:rsidR="00AF7B36" w:rsidRDefault="00AF7B36" w:rsidP="00845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87414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2CD6AB" w14:textId="08B3084E" w:rsidR="00F73373" w:rsidRDefault="00F7337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456880" w14:textId="77777777" w:rsidR="00F73373" w:rsidRDefault="00F73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9F348" w14:textId="77777777" w:rsidR="00AF7B36" w:rsidRDefault="00AF7B36" w:rsidP="00845E88">
      <w:r>
        <w:separator/>
      </w:r>
    </w:p>
  </w:footnote>
  <w:footnote w:type="continuationSeparator" w:id="0">
    <w:p w14:paraId="2F705B02" w14:textId="77777777" w:rsidR="00AF7B36" w:rsidRDefault="00AF7B36" w:rsidP="00845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E71" w14:textId="46D6ED6A" w:rsidR="00845E88" w:rsidRPr="009820D7" w:rsidRDefault="00845E88" w:rsidP="00845E88">
    <w:pPr>
      <w:jc w:val="center"/>
      <w:rPr>
        <w:rFonts w:asciiTheme="minorHAnsi" w:hAnsiTheme="minorHAnsi" w:cstheme="minorHAnsi"/>
        <w:color w:val="1F4E79"/>
        <w:sz w:val="28"/>
        <w:szCs w:val="28"/>
      </w:rPr>
    </w:pP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UMKC 202</w:t>
    </w:r>
    <w:r w:rsidR="001A5284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2</w:t>
    </w: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 xml:space="preserve"> Performance Appraisal Timeline</w:t>
    </w:r>
  </w:p>
  <w:p w14:paraId="62CEE2BC" w14:textId="77777777" w:rsidR="00845E88" w:rsidRDefault="00845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C4198"/>
    <w:multiLevelType w:val="hybridMultilevel"/>
    <w:tmpl w:val="67E2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70145"/>
    <w:multiLevelType w:val="hybridMultilevel"/>
    <w:tmpl w:val="E0607B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2473C4"/>
    <w:multiLevelType w:val="hybridMultilevel"/>
    <w:tmpl w:val="F488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37D7A"/>
    <w:multiLevelType w:val="hybridMultilevel"/>
    <w:tmpl w:val="19A6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66C68"/>
    <w:multiLevelType w:val="hybridMultilevel"/>
    <w:tmpl w:val="1B169E6A"/>
    <w:lvl w:ilvl="0" w:tplc="89BED5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CA7C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7BCC7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1E25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10B4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E3811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E5CA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DAA50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8429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DA749C8"/>
    <w:multiLevelType w:val="hybridMultilevel"/>
    <w:tmpl w:val="6E202D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C25E46"/>
    <w:multiLevelType w:val="hybridMultilevel"/>
    <w:tmpl w:val="CFF0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23056"/>
    <w:multiLevelType w:val="hybridMultilevel"/>
    <w:tmpl w:val="A8CC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3D48C2"/>
    <w:multiLevelType w:val="hybridMultilevel"/>
    <w:tmpl w:val="FE209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C17C99"/>
    <w:multiLevelType w:val="hybridMultilevel"/>
    <w:tmpl w:val="BDB69806"/>
    <w:lvl w:ilvl="0" w:tplc="3ECC8E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316C8C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7FD6CF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BD3063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3EE8C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7BF03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E83E396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2B0027B2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63CA9EF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EFB11FA"/>
    <w:multiLevelType w:val="hybridMultilevel"/>
    <w:tmpl w:val="CBB6B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B7C2E"/>
    <w:multiLevelType w:val="hybridMultilevel"/>
    <w:tmpl w:val="903E2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346C13"/>
    <w:multiLevelType w:val="hybridMultilevel"/>
    <w:tmpl w:val="532426AC"/>
    <w:lvl w:ilvl="0" w:tplc="D56ADA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170F14"/>
    <w:multiLevelType w:val="hybridMultilevel"/>
    <w:tmpl w:val="2DCA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36FF0"/>
    <w:multiLevelType w:val="hybridMultilevel"/>
    <w:tmpl w:val="0EAAE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15671D"/>
    <w:multiLevelType w:val="hybridMultilevel"/>
    <w:tmpl w:val="3E6E66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5"/>
  </w:num>
  <w:num w:numId="5">
    <w:abstractNumId w:val="12"/>
  </w:num>
  <w:num w:numId="6">
    <w:abstractNumId w:val="1"/>
  </w:num>
  <w:num w:numId="7">
    <w:abstractNumId w:val="13"/>
  </w:num>
  <w:num w:numId="8">
    <w:abstractNumId w:val="10"/>
  </w:num>
  <w:num w:numId="9">
    <w:abstractNumId w:val="4"/>
  </w:num>
  <w:num w:numId="10">
    <w:abstractNumId w:val="14"/>
  </w:num>
  <w:num w:numId="11">
    <w:abstractNumId w:val="8"/>
  </w:num>
  <w:num w:numId="12">
    <w:abstractNumId w:val="3"/>
  </w:num>
  <w:num w:numId="13">
    <w:abstractNumId w:val="9"/>
  </w:num>
  <w:num w:numId="14">
    <w:abstractNumId w:val="5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TcxtTQ0MTW3NDVV0lEKTi0uzszPAykwqQUACIyxKywAAAA="/>
  </w:docVars>
  <w:rsids>
    <w:rsidRoot w:val="00B961A8"/>
    <w:rsid w:val="00052290"/>
    <w:rsid w:val="0005788D"/>
    <w:rsid w:val="0008015E"/>
    <w:rsid w:val="00081C70"/>
    <w:rsid w:val="0009213D"/>
    <w:rsid w:val="00092AF5"/>
    <w:rsid w:val="000C415F"/>
    <w:rsid w:val="00124114"/>
    <w:rsid w:val="00140EC5"/>
    <w:rsid w:val="0014789E"/>
    <w:rsid w:val="00147D0D"/>
    <w:rsid w:val="001A5284"/>
    <w:rsid w:val="001B7760"/>
    <w:rsid w:val="001F5E48"/>
    <w:rsid w:val="002324E6"/>
    <w:rsid w:val="00277C5D"/>
    <w:rsid w:val="002F024D"/>
    <w:rsid w:val="002F6D39"/>
    <w:rsid w:val="00335880"/>
    <w:rsid w:val="0039436B"/>
    <w:rsid w:val="003D0849"/>
    <w:rsid w:val="0042343C"/>
    <w:rsid w:val="004924B8"/>
    <w:rsid w:val="004B3384"/>
    <w:rsid w:val="004C326E"/>
    <w:rsid w:val="004C570B"/>
    <w:rsid w:val="005015AE"/>
    <w:rsid w:val="00526464"/>
    <w:rsid w:val="00555685"/>
    <w:rsid w:val="005655FA"/>
    <w:rsid w:val="005B0955"/>
    <w:rsid w:val="005C665E"/>
    <w:rsid w:val="00673F4F"/>
    <w:rsid w:val="00695DCE"/>
    <w:rsid w:val="006D1B99"/>
    <w:rsid w:val="006E2343"/>
    <w:rsid w:val="0072200D"/>
    <w:rsid w:val="0074622D"/>
    <w:rsid w:val="007A58DE"/>
    <w:rsid w:val="007B3601"/>
    <w:rsid w:val="007F3A8A"/>
    <w:rsid w:val="00814BB7"/>
    <w:rsid w:val="00834654"/>
    <w:rsid w:val="00845E88"/>
    <w:rsid w:val="008511B8"/>
    <w:rsid w:val="00877665"/>
    <w:rsid w:val="00883944"/>
    <w:rsid w:val="008D5F56"/>
    <w:rsid w:val="00957C7E"/>
    <w:rsid w:val="009820D7"/>
    <w:rsid w:val="009907B3"/>
    <w:rsid w:val="009962EC"/>
    <w:rsid w:val="009E77C2"/>
    <w:rsid w:val="00A1592D"/>
    <w:rsid w:val="00AB02FA"/>
    <w:rsid w:val="00AC177B"/>
    <w:rsid w:val="00AC6653"/>
    <w:rsid w:val="00AD1684"/>
    <w:rsid w:val="00AF7B36"/>
    <w:rsid w:val="00B32D01"/>
    <w:rsid w:val="00B717BC"/>
    <w:rsid w:val="00B84400"/>
    <w:rsid w:val="00B961A8"/>
    <w:rsid w:val="00BB6C42"/>
    <w:rsid w:val="00BC79FE"/>
    <w:rsid w:val="00BF077C"/>
    <w:rsid w:val="00C110C6"/>
    <w:rsid w:val="00D14F13"/>
    <w:rsid w:val="00DE0599"/>
    <w:rsid w:val="00EF66E9"/>
    <w:rsid w:val="00F73373"/>
    <w:rsid w:val="00FA04F8"/>
    <w:rsid w:val="00FA644C"/>
    <w:rsid w:val="175B4236"/>
    <w:rsid w:val="3B6FB608"/>
    <w:rsid w:val="608F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8AFEA"/>
  <w15:chartTrackingRefBased/>
  <w15:docId w15:val="{D75D6C3B-A4CF-45A1-8772-52D3D6BF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1A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5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5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8D5F5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1A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961A8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9907B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5F5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D5F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7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15A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5A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801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E8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5E88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9962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system.edu/ums/hr/performance-evaluation-resources" TargetMode="External"/><Relationship Id="rId3" Type="http://schemas.openxmlformats.org/officeDocument/2006/relationships/settings" Target="settings.xml"/><Relationship Id="rId7" Type="http://schemas.openxmlformats.org/officeDocument/2006/relationships/hyperlink" Target="%20https:/mailmissouri.sharepoint.com/sites/TeamsTraining-Ogrp/Shared%20Documents/Forms/AllItems.aspx?id=%2Fsites%2FTeamsTraining%2DOgrp%2FShared%20Documents%2FDoITdocs%2FHR%2FePerformance%2FePerformance%20Annual%20Review%2Epdf&amp;parent=%2Fsites%2FTeamsTraining%2DOgrp%2FShared%20Documents%2FDoITdocs%2FHR%2FePerformance&amp;p=true&amp;ga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en, Patricia</dc:creator>
  <cp:keywords/>
  <dc:description/>
  <cp:lastModifiedBy>Reinhardt,   Kelly</cp:lastModifiedBy>
  <cp:revision>4</cp:revision>
  <dcterms:created xsi:type="dcterms:W3CDTF">2022-05-06T19:55:00Z</dcterms:created>
  <dcterms:modified xsi:type="dcterms:W3CDTF">2022-05-06T20:01:00Z</dcterms:modified>
</cp:coreProperties>
</file>